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Large DNA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5AD05_ACAGTG_L005_R2, 280116Madag03AD03_TTAGGC_L005_R1, 280116Madag05AD05_ACAGTG_L005_R1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3AD03_TTAGGC_L005_R1, ZCMV15187_S4_L001_R2_00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5AD05_ACAGTG_L005_R1, 041215Madag05AD05_ACAGTG_L005_R2, 041215Madag06AD06_GCCAAT_L005_R1, 041215Madag06AD06_GCCAAT_L005_R2, 280116Madag02AD02_CGATGT_L005_R1, 280116Madag02AD02_CGATGT_L005_R2, 280116Madag03AD03_TTAGGC_L005_R1, 280116Madag04AD04_TGACCA_L005_R1, 280116Madag05AD05_ACAGTG_L005_R2, 280116Madag06AD06_GCCAAT_L005_R1, 280116Madag06AD06_GCCAAT_L005_R2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4AD04_TGACCA_L005_R2, 041215Madag05AD05_ACAGTG_L005_R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2AD02_CGATGT_L005_R1, 041215Madag02AD02_CGATGT_L005_R2, 041215Madag03AD03_TTAGGC_L005_R1, 041215Madag03AD03_TTAGGC_L005_R2, 041215Madag04AD04_TGACCA_L005_R1, 041215Madag05AD05_ACAGTG_L005_R1, 280116Madag01AD01_ATCACG_L005_R1, 280116Madag02AD02_CGATGT_L005_R1, 280116Madag03AD03_TTAGGC_L005_R1, 280116Madag03AD03_TTAGGC_L005_R2, ZCMV15187_S4_L001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32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116Madag04AD04_TGACCA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4AD04_TGACCA_L005_R1, 280116Madag04AD04_TGACCA_L005_R2, 280116Madag05AD05_ACAGTG_L005_R1, 280116Madag05AD05_ACAGTG_L005_R2, 280116Madag06AD06_GCCAAT_L005_R1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2, 041215Madag02AD02_CGATGT_L005_R1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2, 280116Madag02AD02_CGATGT_L005_R1, 280116Madag02AD02_CGATGT_L005_R2, 280116Madag03AD03_TTAGGC_L005_R1, 280116Madag04AD04_TGACCA_L005_R1, 280116Madag04AD04_TGACCA_L005_R2, 280116Madag05AD05_ACAGTG_L005_R1, 280116Madag05AD05_ACAGTG_L005_R2, 280116Madag06AD06_GCCAAT_L005_R1, 280116Madag06AD06_GCCAAT_L005_R2, ZCMV15187_S4_L001_R1_001, 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2AD02_CGATGT_L005_R1, 041215Madag02AD02_CGATGT_L005_R2, 041215Madag03AD03_TTAGGC_L005_R1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1_R2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3AD03_TTAGGC_L005_R1, 280116Madag04AD04_TGACCA_L005_R1, 280116Madag05AD05_ACAGTG_L005_R1, ZCMV15187_S4_L002_R2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2:35Z</dcterms:created>
  <dcterms:modified xsi:type="dcterms:W3CDTF">2024-08-03T20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